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5DD882" w14:textId="581E6699" w:rsidR="002B7FC9" w:rsidRPr="00447E0F" w:rsidRDefault="00166454" w:rsidP="00C6119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b/>
          <w:color w:val="65C4D8"/>
          <w:sz w:val="24"/>
          <w:szCs w:val="24"/>
        </w:rPr>
      </w:pPr>
      <w:r w:rsidRPr="00447E0F">
        <w:rPr>
          <w:b/>
          <w:color w:val="65C4D8"/>
          <w:sz w:val="24"/>
          <w:szCs w:val="24"/>
        </w:rPr>
        <w:t xml:space="preserve">Modul </w:t>
      </w:r>
      <w:r w:rsidR="00B17E90">
        <w:rPr>
          <w:b/>
          <w:color w:val="65C4D8"/>
          <w:sz w:val="24"/>
          <w:szCs w:val="24"/>
        </w:rPr>
        <w:t>C</w:t>
      </w:r>
      <w:r w:rsidR="008168F4">
        <w:rPr>
          <w:b/>
          <w:color w:val="65C4D8"/>
          <w:sz w:val="24"/>
          <w:szCs w:val="24"/>
        </w:rPr>
        <w:t>3</w:t>
      </w:r>
      <w:r w:rsidRPr="00447E0F">
        <w:rPr>
          <w:b/>
          <w:color w:val="65C4D8"/>
          <w:sz w:val="24"/>
          <w:szCs w:val="24"/>
        </w:rPr>
        <w:t>: Gottesdienstgestaltung</w:t>
      </w:r>
    </w:p>
    <w:tbl>
      <w:tblPr>
        <w:tblStyle w:val="2"/>
        <w:tblW w:w="938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7"/>
        <w:gridCol w:w="1734"/>
        <w:gridCol w:w="2309"/>
        <w:gridCol w:w="1719"/>
        <w:gridCol w:w="1724"/>
      </w:tblGrid>
      <w:tr w:rsidR="002B7FC9" w:rsidRPr="00D354A3" w14:paraId="7108E5CD" w14:textId="77777777">
        <w:trPr>
          <w:trHeight w:val="38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2C47E558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Titel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5D362D05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Bibelabschnitt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026A00AC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Ergänzende Bibeltexte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37A87085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Merkvers(e)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53F17456" w14:textId="77777777" w:rsidR="002B7FC9" w:rsidRPr="00D354A3" w:rsidRDefault="00166454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Weiteres Studium</w:t>
            </w:r>
          </w:p>
        </w:tc>
      </w:tr>
      <w:tr w:rsidR="002B7FC9" w:rsidRPr="00D354A3" w14:paraId="45BC6F73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7D64CC26" w14:textId="77777777" w:rsidR="002B7FC9" w:rsidRPr="00D354A3" w:rsidRDefault="00166454">
            <w:pPr>
              <w:numPr>
                <w:ilvl w:val="0"/>
                <w:numId w:val="24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ie Einweihung des Tempels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1EF8D68D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2. Chronik 5,2-14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4B4BA5BB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Gott begegnen</w:t>
            </w:r>
          </w:p>
          <w:p w14:paraId="3021CDDA" w14:textId="77777777" w:rsidR="002B7FC9" w:rsidRPr="00D354A3" w:rsidRDefault="00166454" w:rsidP="00863590">
            <w:pPr>
              <w:pStyle w:val="JS-AufzhlungBibeltexte"/>
            </w:pPr>
            <w:r w:rsidRPr="00D354A3">
              <w:t>Psalm 27,4.7.8</w:t>
            </w:r>
          </w:p>
          <w:p w14:paraId="1BE2F2A6" w14:textId="77777777" w:rsidR="002B7FC9" w:rsidRPr="00D354A3" w:rsidRDefault="00166454" w:rsidP="00863590">
            <w:pPr>
              <w:pStyle w:val="JS-AufzhlungBibeltexte"/>
            </w:pPr>
            <w:r w:rsidRPr="00D354A3">
              <w:t>Habakuk 2,20</w:t>
            </w:r>
          </w:p>
          <w:p w14:paraId="6C838499" w14:textId="77777777" w:rsidR="002B7FC9" w:rsidRPr="00D354A3" w:rsidRDefault="00166454" w:rsidP="00863590">
            <w:pPr>
              <w:pStyle w:val="JS-AufzhlungBibeltexte"/>
            </w:pPr>
            <w:r w:rsidRPr="00D354A3">
              <w:t>Matthäus 18,19.20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0C82C790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Psalm 27,8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102E9B09" w14:textId="77777777" w:rsidR="002B7FC9" w:rsidRPr="00D354A3" w:rsidRDefault="00503C9D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cht und Ohnmacht</w:t>
            </w:r>
            <w:r w:rsidR="00166454" w:rsidRPr="00D354A3">
              <w:rPr>
                <w:sz w:val="20"/>
                <w:szCs w:val="20"/>
              </w:rPr>
              <w:t>, Kapitel 2</w:t>
            </w:r>
          </w:p>
          <w:p w14:paraId="66FE52D4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Aus der Schatzkammer der Zeugnisse, Band 2, S. 172-182 (5T 491-500)</w:t>
            </w:r>
          </w:p>
        </w:tc>
      </w:tr>
      <w:tr w:rsidR="002B7FC9" w:rsidRPr="00D354A3" w14:paraId="0676FE25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690C5FD9" w14:textId="77777777" w:rsidR="002B7FC9" w:rsidRPr="00D354A3" w:rsidRDefault="00166454">
            <w:pPr>
              <w:numPr>
                <w:ilvl w:val="0"/>
                <w:numId w:val="24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ie Freude des Herrn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1AC5F634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Nehemia 8,1-12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3782F1B9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Fröhlich sein vor Gott</w:t>
            </w:r>
          </w:p>
          <w:p w14:paraId="35800EF7" w14:textId="77777777" w:rsidR="002B7FC9" w:rsidRPr="00D354A3" w:rsidRDefault="00166454" w:rsidP="00863590">
            <w:pPr>
              <w:pStyle w:val="JS-AufzhlungBibeltexte"/>
            </w:pPr>
            <w:r w:rsidRPr="00D354A3">
              <w:t>5. Mose 12,5-7</w:t>
            </w:r>
          </w:p>
          <w:p w14:paraId="0CCADB85" w14:textId="77777777" w:rsidR="002B7FC9" w:rsidRPr="00D354A3" w:rsidRDefault="00166454" w:rsidP="00863590">
            <w:pPr>
              <w:pStyle w:val="JS-AufzhlungBibeltexte"/>
            </w:pPr>
            <w:r w:rsidRPr="00D354A3">
              <w:t>5. Mose 16,11</w:t>
            </w:r>
          </w:p>
          <w:p w14:paraId="5D544339" w14:textId="77777777" w:rsidR="002B7FC9" w:rsidRPr="00D354A3" w:rsidRDefault="00166454" w:rsidP="00863590">
            <w:pPr>
              <w:pStyle w:val="JS-AufzhlungBibeltexte"/>
            </w:pPr>
            <w:r w:rsidRPr="00D354A3">
              <w:t>Nehemia 12,43</w:t>
            </w:r>
          </w:p>
          <w:p w14:paraId="04A3CD9C" w14:textId="77777777" w:rsidR="002B7FC9" w:rsidRPr="00D354A3" w:rsidRDefault="00166454" w:rsidP="00863590">
            <w:pPr>
              <w:pStyle w:val="JS-AufzhlungBibeltexte"/>
            </w:pPr>
            <w:r w:rsidRPr="00D354A3">
              <w:t>Psalm 63,6</w:t>
            </w:r>
          </w:p>
          <w:p w14:paraId="1B137C5E" w14:textId="77777777" w:rsidR="002B7FC9" w:rsidRPr="00D354A3" w:rsidRDefault="00166454" w:rsidP="00863590">
            <w:pPr>
              <w:pStyle w:val="JS-AufzhlungBibeltexte"/>
            </w:pPr>
            <w:r w:rsidRPr="00D354A3">
              <w:t>Joel 2,23</w:t>
            </w:r>
          </w:p>
          <w:p w14:paraId="5596D972" w14:textId="77777777" w:rsidR="002B7FC9" w:rsidRPr="00D354A3" w:rsidRDefault="00166454" w:rsidP="00863590">
            <w:pPr>
              <w:pStyle w:val="JS-AufzhlungBibeltexte"/>
            </w:pPr>
            <w:r w:rsidRPr="00D354A3">
              <w:t>Philipper 3,1</w:t>
            </w:r>
          </w:p>
          <w:p w14:paraId="1720C634" w14:textId="77777777" w:rsidR="002B7FC9" w:rsidRPr="00D354A3" w:rsidRDefault="00166454" w:rsidP="00863590">
            <w:pPr>
              <w:pStyle w:val="JS-AufzhlungBibeltexte"/>
            </w:pPr>
            <w:r w:rsidRPr="00D354A3">
              <w:t>1. Thess 5,16-18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5F607FEC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Psalm 63,6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14186212" w14:textId="77777777" w:rsidR="002B7FC9" w:rsidRPr="00D354A3" w:rsidRDefault="00503C9D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cht und Ohnmacht</w:t>
            </w:r>
            <w:r w:rsidR="00166454" w:rsidRPr="00D354A3">
              <w:rPr>
                <w:sz w:val="20"/>
                <w:szCs w:val="20"/>
              </w:rPr>
              <w:t>, Kapitel 56</w:t>
            </w:r>
          </w:p>
        </w:tc>
      </w:tr>
      <w:tr w:rsidR="002B7FC9" w:rsidRPr="00D354A3" w14:paraId="3325B992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1E008E5C" w14:textId="77777777" w:rsidR="002B7FC9" w:rsidRPr="00D354A3" w:rsidRDefault="00166454">
            <w:pPr>
              <w:numPr>
                <w:ilvl w:val="0"/>
                <w:numId w:val="24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Gott anbeten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16622CC0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Psalm 111,1-10</w:t>
            </w:r>
          </w:p>
          <w:p w14:paraId="4F5B869C" w14:textId="77777777" w:rsidR="002B7FC9" w:rsidRPr="00D354A3" w:rsidRDefault="002B7FC9">
            <w:pPr>
              <w:rPr>
                <w:sz w:val="20"/>
                <w:szCs w:val="20"/>
              </w:rPr>
            </w:pPr>
          </w:p>
          <w:p w14:paraId="0547E5BE" w14:textId="77777777" w:rsidR="002B7FC9" w:rsidRPr="00D354A3" w:rsidRDefault="002B7FC9">
            <w:pPr>
              <w:rPr>
                <w:sz w:val="20"/>
                <w:szCs w:val="20"/>
              </w:rPr>
            </w:pP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3245600C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Lob Gottes</w:t>
            </w:r>
          </w:p>
          <w:p w14:paraId="2A8284C7" w14:textId="77777777" w:rsidR="002B7FC9" w:rsidRPr="00D354A3" w:rsidRDefault="00166454" w:rsidP="00863590">
            <w:pPr>
              <w:pStyle w:val="JS-AufzhlungBibeltexte"/>
            </w:pPr>
            <w:r w:rsidRPr="00D354A3">
              <w:t>Psalm 22,23.26</w:t>
            </w:r>
          </w:p>
          <w:p w14:paraId="6C2C86A7" w14:textId="77777777" w:rsidR="002B7FC9" w:rsidRPr="00D354A3" w:rsidRDefault="00166454" w:rsidP="00863590">
            <w:pPr>
              <w:pStyle w:val="JS-AufzhlungBibeltexte"/>
            </w:pPr>
            <w:r w:rsidRPr="00D354A3">
              <w:t>Psalm 106,1.2</w:t>
            </w:r>
          </w:p>
          <w:p w14:paraId="0336B600" w14:textId="77777777" w:rsidR="002B7FC9" w:rsidRPr="00D354A3" w:rsidRDefault="00166454" w:rsidP="00863590">
            <w:pPr>
              <w:pStyle w:val="JS-AufzhlungBibeltexte"/>
            </w:pPr>
            <w:r w:rsidRPr="00D354A3">
              <w:t>Psalm 107,1.2.31.32</w:t>
            </w:r>
          </w:p>
          <w:p w14:paraId="64F0BEE4" w14:textId="77777777" w:rsidR="002B7FC9" w:rsidRPr="00D354A3" w:rsidRDefault="00166454" w:rsidP="00863590">
            <w:pPr>
              <w:pStyle w:val="JS-AufzhlungBibeltexte"/>
            </w:pPr>
            <w:r w:rsidRPr="00D354A3">
              <w:t>Psalm 113,1-9</w:t>
            </w:r>
          </w:p>
          <w:p w14:paraId="02D82712" w14:textId="77777777" w:rsidR="002B7FC9" w:rsidRPr="00D354A3" w:rsidRDefault="00166454" w:rsidP="00863590">
            <w:pPr>
              <w:pStyle w:val="JS-AufzhlungBibeltexte"/>
            </w:pPr>
            <w:r w:rsidRPr="00D354A3">
              <w:t>Offenbarung 4,9-11</w:t>
            </w:r>
          </w:p>
          <w:p w14:paraId="395F99C8" w14:textId="77777777" w:rsidR="002B7FC9" w:rsidRPr="00D354A3" w:rsidRDefault="00166454" w:rsidP="00863590">
            <w:pPr>
              <w:pStyle w:val="JS-AufzhlungBibeltexte"/>
            </w:pPr>
            <w:r w:rsidRPr="00D354A3">
              <w:t>Offenbarung 5,11-14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239B6900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Psalm 107,1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1C17D93A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Aus der Schatzkammer der Zeugnisse, Band 2, S. 94-97 (5T 315-319)</w:t>
            </w:r>
          </w:p>
          <w:p w14:paraId="59F550B3" w14:textId="77777777" w:rsidR="002B7FC9" w:rsidRPr="00D354A3" w:rsidRDefault="002B7F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</w:p>
        </w:tc>
      </w:tr>
      <w:tr w:rsidR="002B7FC9" w:rsidRPr="00D354A3" w14:paraId="5C6EE3E3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494CE803" w14:textId="77777777" w:rsidR="002B7FC9" w:rsidRPr="00D354A3" w:rsidRDefault="00166454">
            <w:pPr>
              <w:numPr>
                <w:ilvl w:val="0"/>
                <w:numId w:val="24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Gottesdienst in der frühen Gemeinde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266D89FE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Apg 2,42-47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53539303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Gemeinschaft</w:t>
            </w:r>
          </w:p>
          <w:p w14:paraId="483BCDB4" w14:textId="77777777" w:rsidR="002B7FC9" w:rsidRPr="00D354A3" w:rsidRDefault="00166454" w:rsidP="00863590">
            <w:pPr>
              <w:pStyle w:val="JS-AufzhlungBibeltexte"/>
            </w:pPr>
            <w:r w:rsidRPr="00D354A3">
              <w:t>Römer 12,10-13</w:t>
            </w:r>
          </w:p>
          <w:p w14:paraId="394F56A5" w14:textId="77777777" w:rsidR="002B7FC9" w:rsidRPr="00D354A3" w:rsidRDefault="00166454" w:rsidP="00863590">
            <w:pPr>
              <w:pStyle w:val="JS-AufzhlungBibeltexte"/>
            </w:pPr>
            <w:r w:rsidRPr="00D354A3">
              <w:t>Römer 15,5-7</w:t>
            </w:r>
          </w:p>
          <w:p w14:paraId="33BBD321" w14:textId="77777777" w:rsidR="002B7FC9" w:rsidRPr="00D354A3" w:rsidRDefault="00166454" w:rsidP="00863590">
            <w:pPr>
              <w:pStyle w:val="JS-AufzhlungBibeltexte"/>
            </w:pPr>
            <w:r w:rsidRPr="00D354A3">
              <w:t>1. Korinther 12,25-27</w:t>
            </w:r>
          </w:p>
          <w:p w14:paraId="479F7500" w14:textId="77777777" w:rsidR="002B7FC9" w:rsidRPr="00D354A3" w:rsidRDefault="00166454" w:rsidP="00863590">
            <w:pPr>
              <w:pStyle w:val="JS-AufzhlungBibeltexte"/>
            </w:pPr>
            <w:r w:rsidRPr="00D354A3">
              <w:t>Epheser 5,19</w:t>
            </w:r>
          </w:p>
          <w:p w14:paraId="4B585CF0" w14:textId="77777777" w:rsidR="002B7FC9" w:rsidRPr="00D354A3" w:rsidRDefault="00166454" w:rsidP="00863590">
            <w:pPr>
              <w:pStyle w:val="JS-AufzhlungBibeltexte"/>
            </w:pPr>
            <w:r w:rsidRPr="00D354A3">
              <w:t>Kolosser 3,16</w:t>
            </w:r>
          </w:p>
          <w:p w14:paraId="17F23829" w14:textId="77777777" w:rsidR="002B7FC9" w:rsidRPr="00D354A3" w:rsidRDefault="00166454" w:rsidP="00863590">
            <w:pPr>
              <w:pStyle w:val="JS-AufzhlungBibeltexte"/>
            </w:pPr>
            <w:r w:rsidRPr="00D354A3">
              <w:t>1. Thess 5,11</w:t>
            </w:r>
          </w:p>
          <w:p w14:paraId="42612F9F" w14:textId="77777777" w:rsidR="002B7FC9" w:rsidRPr="00D354A3" w:rsidRDefault="00166454" w:rsidP="00863590">
            <w:pPr>
              <w:pStyle w:val="JS-AufzhlungBibeltexte"/>
            </w:pPr>
            <w:r w:rsidRPr="00D354A3">
              <w:t>Hebräer 10,23-25</w:t>
            </w:r>
          </w:p>
          <w:p w14:paraId="256CBF7B" w14:textId="77777777" w:rsidR="002B7FC9" w:rsidRPr="00D354A3" w:rsidRDefault="00166454" w:rsidP="00863590">
            <w:pPr>
              <w:pStyle w:val="JS-AufzhlungBibeltexte"/>
            </w:pPr>
            <w:r w:rsidRPr="00D354A3">
              <w:t>1. Petrus 4,10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57FA878E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1. Thess 5,11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412F436E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Aus der Schatzkammer der Zeugnisse, Band 2, S. 221-230 (5T 603-613)</w:t>
            </w:r>
          </w:p>
          <w:p w14:paraId="4D3A9B91" w14:textId="77777777" w:rsidR="002B7FC9" w:rsidRPr="00D354A3" w:rsidRDefault="002B7F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</w:p>
        </w:tc>
      </w:tr>
      <w:tr w:rsidR="002B7FC9" w:rsidRPr="00D354A3" w14:paraId="739AAC62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25296FFB" w14:textId="77777777" w:rsidR="002B7FC9" w:rsidRPr="00D354A3" w:rsidRDefault="00166454">
            <w:pPr>
              <w:numPr>
                <w:ilvl w:val="0"/>
                <w:numId w:val="24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Jesus in der Synagoge in Nazareth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41B9B4F8" w14:textId="77777777" w:rsidR="002B7FC9" w:rsidRPr="00D354A3" w:rsidRDefault="00166454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Lukas 4,16-21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0C605E32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Gottes Wort studieren</w:t>
            </w:r>
          </w:p>
          <w:p w14:paraId="680A5E4E" w14:textId="77777777" w:rsidR="002B7FC9" w:rsidRPr="00D354A3" w:rsidRDefault="00166454" w:rsidP="00863590">
            <w:pPr>
              <w:pStyle w:val="JS-AufzhlungBibeltexte"/>
            </w:pPr>
            <w:r w:rsidRPr="00D354A3">
              <w:t>Nehemia 8,5-8</w:t>
            </w:r>
          </w:p>
          <w:p w14:paraId="70D0D4BD" w14:textId="77777777" w:rsidR="002B7FC9" w:rsidRPr="00D354A3" w:rsidRDefault="00166454" w:rsidP="00863590">
            <w:pPr>
              <w:pStyle w:val="JS-AufzhlungBibeltexte"/>
            </w:pPr>
            <w:r w:rsidRPr="00D354A3">
              <w:t>Hesekiel 33,30-33</w:t>
            </w:r>
          </w:p>
          <w:p w14:paraId="167E40E9" w14:textId="77777777" w:rsidR="002B7FC9" w:rsidRPr="00D354A3" w:rsidRDefault="00166454" w:rsidP="00863590">
            <w:pPr>
              <w:pStyle w:val="JS-AufzhlungBibeltexte"/>
            </w:pPr>
            <w:r w:rsidRPr="00D354A3">
              <w:t>Markus 1,21-22</w:t>
            </w:r>
          </w:p>
          <w:p w14:paraId="048CF401" w14:textId="77777777" w:rsidR="002B7FC9" w:rsidRPr="00D354A3" w:rsidRDefault="00166454" w:rsidP="00863590">
            <w:pPr>
              <w:pStyle w:val="JS-AufzhlungBibeltexte"/>
            </w:pPr>
            <w:r w:rsidRPr="00D354A3">
              <w:lastRenderedPageBreak/>
              <w:t>Lukas 13,10</w:t>
            </w:r>
          </w:p>
          <w:p w14:paraId="2E79772C" w14:textId="77777777" w:rsidR="002B7FC9" w:rsidRPr="00D354A3" w:rsidRDefault="00166454" w:rsidP="00863590">
            <w:pPr>
              <w:pStyle w:val="JS-AufzhlungBibeltexte"/>
            </w:pPr>
            <w:r w:rsidRPr="00D354A3">
              <w:t>Johannes 18,20</w:t>
            </w:r>
          </w:p>
          <w:p w14:paraId="04DD9E4B" w14:textId="77777777" w:rsidR="002B7FC9" w:rsidRPr="00D354A3" w:rsidRDefault="00166454" w:rsidP="00863590">
            <w:pPr>
              <w:pStyle w:val="JS-AufzhlungBibeltexte"/>
            </w:pPr>
            <w:r w:rsidRPr="00D354A3">
              <w:t>Kolosser 3,16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450E456A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lastRenderedPageBreak/>
              <w:t>Kolosser 3,16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4F89C6C1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6T 360-368 (nur Englisch)</w:t>
            </w:r>
          </w:p>
        </w:tc>
      </w:tr>
      <w:tr w:rsidR="002B7FC9" w:rsidRPr="00D354A3" w14:paraId="3CEFE8C9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0FD41661" w14:textId="77777777" w:rsidR="002B7FC9" w:rsidRPr="00D354A3" w:rsidRDefault="00166454">
            <w:pPr>
              <w:numPr>
                <w:ilvl w:val="0"/>
                <w:numId w:val="24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Vor allen Dingen Gebet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566B3492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1. Timotheus 2,1-4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69CC9AC1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Das Gebet der Gemeinde</w:t>
            </w:r>
          </w:p>
          <w:p w14:paraId="6959D685" w14:textId="77777777" w:rsidR="002B7FC9" w:rsidRPr="00D354A3" w:rsidRDefault="00166454" w:rsidP="00863590">
            <w:pPr>
              <w:pStyle w:val="JS-AufzhlungBibeltexte"/>
            </w:pPr>
            <w:r w:rsidRPr="00D354A3">
              <w:t>Lukas 19,46</w:t>
            </w:r>
          </w:p>
          <w:p w14:paraId="3687A88C" w14:textId="77777777" w:rsidR="002B7FC9" w:rsidRPr="00D354A3" w:rsidRDefault="00166454" w:rsidP="00863590">
            <w:pPr>
              <w:pStyle w:val="JS-AufzhlungBibeltexte"/>
            </w:pPr>
            <w:r w:rsidRPr="00D354A3">
              <w:t>Matthäus 18,19.20</w:t>
            </w:r>
          </w:p>
          <w:p w14:paraId="0D59E2D9" w14:textId="77777777" w:rsidR="002B7FC9" w:rsidRPr="00D354A3" w:rsidRDefault="00166454" w:rsidP="00863590">
            <w:pPr>
              <w:pStyle w:val="JS-AufzhlungBibeltexte"/>
            </w:pPr>
            <w:r w:rsidRPr="00D354A3">
              <w:t>Apg 1,14</w:t>
            </w:r>
          </w:p>
          <w:p w14:paraId="4C604618" w14:textId="77777777" w:rsidR="002B7FC9" w:rsidRPr="00D354A3" w:rsidRDefault="00166454" w:rsidP="00863590">
            <w:pPr>
              <w:pStyle w:val="JS-AufzhlungBibeltexte"/>
            </w:pPr>
            <w:r w:rsidRPr="00D354A3">
              <w:t>Apg 2,42</w:t>
            </w:r>
          </w:p>
          <w:p w14:paraId="246DE774" w14:textId="77777777" w:rsidR="002B7FC9" w:rsidRPr="00D354A3" w:rsidRDefault="00166454" w:rsidP="00863590">
            <w:pPr>
              <w:pStyle w:val="JS-AufzhlungBibeltexte"/>
            </w:pPr>
            <w:r w:rsidRPr="00D354A3">
              <w:t>Apg 12,12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275513BA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tthäus 18,19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05E27E19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 xml:space="preserve">Das Gebet. Kapitel 18; </w:t>
            </w:r>
          </w:p>
          <w:p w14:paraId="5D0C290C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Aus der Schatzkammer der Zeugnisse, Band 2, S. 49-51</w:t>
            </w:r>
          </w:p>
          <w:p w14:paraId="368F9264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(5T 199-201)</w:t>
            </w:r>
          </w:p>
        </w:tc>
      </w:tr>
      <w:tr w:rsidR="002B7FC9" w:rsidRPr="00D354A3" w14:paraId="392D0166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5AC2346B" w14:textId="77777777" w:rsidR="002B7FC9" w:rsidRPr="00D354A3" w:rsidRDefault="00166454">
            <w:pPr>
              <w:numPr>
                <w:ilvl w:val="0"/>
                <w:numId w:val="24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Gottes ewige Güte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6761DF0F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Psalm 145,1-21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30B73BC2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Erzählen, was Gott getan hat</w:t>
            </w:r>
          </w:p>
          <w:p w14:paraId="007C5E3E" w14:textId="77777777" w:rsidR="002B7FC9" w:rsidRPr="00D354A3" w:rsidRDefault="00166454" w:rsidP="00863590">
            <w:pPr>
              <w:pStyle w:val="JS-AufzhlungBibeltexte"/>
            </w:pPr>
            <w:r w:rsidRPr="00D354A3">
              <w:t>Psalm 22,23.26</w:t>
            </w:r>
          </w:p>
          <w:p w14:paraId="3E381F0E" w14:textId="77777777" w:rsidR="002B7FC9" w:rsidRPr="00D354A3" w:rsidRDefault="00166454" w:rsidP="00863590">
            <w:pPr>
              <w:pStyle w:val="JS-AufzhlungBibeltexte"/>
            </w:pPr>
            <w:r w:rsidRPr="00D354A3">
              <w:t>Psalm 40,10-11</w:t>
            </w:r>
          </w:p>
          <w:p w14:paraId="0A0C2E36" w14:textId="77777777" w:rsidR="002B7FC9" w:rsidRPr="00D354A3" w:rsidRDefault="00166454" w:rsidP="00863590">
            <w:pPr>
              <w:pStyle w:val="JS-AufzhlungBibeltexte"/>
            </w:pPr>
            <w:r w:rsidRPr="00D354A3">
              <w:t>Apg 15,3.4.12</w:t>
            </w:r>
          </w:p>
          <w:p w14:paraId="10558F8F" w14:textId="77777777" w:rsidR="002B7FC9" w:rsidRPr="00D354A3" w:rsidRDefault="00166454" w:rsidP="00863590">
            <w:pPr>
              <w:pStyle w:val="JS-AufzhlungBibeltexte"/>
            </w:pPr>
            <w:r w:rsidRPr="00D354A3">
              <w:t>Apg 15,30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3D710E6E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Psalm 40,11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3543759E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Aus der Schatzkammer der Zeugnisse, Band 1, S. 249-254</w:t>
            </w:r>
          </w:p>
          <w:p w14:paraId="7803F833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(2T 577-582)</w:t>
            </w:r>
          </w:p>
          <w:p w14:paraId="4B55B982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Frühe Schriften, S. 105-109</w:t>
            </w:r>
          </w:p>
          <w:p w14:paraId="32BA892B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(EW, pp.115-117)</w:t>
            </w:r>
          </w:p>
        </w:tc>
      </w:tr>
      <w:tr w:rsidR="002B7FC9" w:rsidRPr="00D354A3" w14:paraId="7C5D6EF9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0E9B8A89" w14:textId="77777777" w:rsidR="002B7FC9" w:rsidRPr="00D354A3" w:rsidRDefault="00166454">
            <w:pPr>
              <w:numPr>
                <w:ilvl w:val="0"/>
                <w:numId w:val="24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Das große Halleluja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001E7381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Psalm 150,1-6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2B41C526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Musik im Gottesdienst</w:t>
            </w:r>
          </w:p>
          <w:p w14:paraId="15351FDF" w14:textId="77777777" w:rsidR="002B7FC9" w:rsidRPr="00D354A3" w:rsidRDefault="00166454" w:rsidP="00863590">
            <w:pPr>
              <w:pStyle w:val="JS-AufzhlungBibeltexte"/>
            </w:pPr>
            <w:r w:rsidRPr="00D354A3">
              <w:t>1. Chronik 15,16</w:t>
            </w:r>
          </w:p>
          <w:p w14:paraId="32146071" w14:textId="77777777" w:rsidR="002B7FC9" w:rsidRPr="00D354A3" w:rsidRDefault="00166454" w:rsidP="00863590">
            <w:pPr>
              <w:pStyle w:val="JS-AufzhlungBibeltexte"/>
            </w:pPr>
            <w:r w:rsidRPr="00D354A3">
              <w:t>2. Chronik 5,13</w:t>
            </w:r>
          </w:p>
          <w:p w14:paraId="52C48BE4" w14:textId="77777777" w:rsidR="002B7FC9" w:rsidRPr="00D354A3" w:rsidRDefault="00166454" w:rsidP="00863590">
            <w:pPr>
              <w:pStyle w:val="JS-AufzhlungBibeltexte"/>
            </w:pPr>
            <w:r w:rsidRPr="00D354A3">
              <w:t>Nehemia 12,40-43</w:t>
            </w:r>
          </w:p>
          <w:p w14:paraId="5937968C" w14:textId="77777777" w:rsidR="002B7FC9" w:rsidRPr="00D354A3" w:rsidRDefault="00166454" w:rsidP="00863590">
            <w:pPr>
              <w:pStyle w:val="JS-AufzhlungBibeltexte"/>
            </w:pPr>
            <w:r w:rsidRPr="00D354A3">
              <w:t>Esra 3,10-13</w:t>
            </w:r>
          </w:p>
          <w:p w14:paraId="44976834" w14:textId="77777777" w:rsidR="002B7FC9" w:rsidRPr="00D354A3" w:rsidRDefault="00166454" w:rsidP="00863590">
            <w:pPr>
              <w:pStyle w:val="JS-AufzhlungBibeltexte"/>
            </w:pPr>
            <w:r w:rsidRPr="00D354A3">
              <w:t>Psalm 28,7</w:t>
            </w:r>
          </w:p>
          <w:p w14:paraId="7F856994" w14:textId="77777777" w:rsidR="002B7FC9" w:rsidRPr="00D354A3" w:rsidRDefault="00166454" w:rsidP="00863590">
            <w:pPr>
              <w:pStyle w:val="JS-AufzhlungBibeltexte"/>
            </w:pPr>
            <w:r w:rsidRPr="00D354A3">
              <w:t>Psalm 33,1-3</w:t>
            </w:r>
          </w:p>
          <w:p w14:paraId="3C30590A" w14:textId="77777777" w:rsidR="002B7FC9" w:rsidRPr="00D354A3" w:rsidRDefault="00166454" w:rsidP="00863590">
            <w:pPr>
              <w:pStyle w:val="JS-AufzhlungBibeltexte"/>
            </w:pPr>
            <w:r w:rsidRPr="00D354A3">
              <w:t>Psalm 81,2.3</w:t>
            </w:r>
          </w:p>
          <w:p w14:paraId="25D49B4B" w14:textId="77777777" w:rsidR="002B7FC9" w:rsidRPr="00D354A3" w:rsidRDefault="00166454" w:rsidP="00863590">
            <w:pPr>
              <w:pStyle w:val="JS-AufzhlungBibeltexte"/>
            </w:pPr>
            <w:r w:rsidRPr="00D354A3">
              <w:t>Psalm 149,1</w:t>
            </w:r>
          </w:p>
          <w:p w14:paraId="68564ABC" w14:textId="77777777" w:rsidR="002B7FC9" w:rsidRPr="00D354A3" w:rsidRDefault="00166454" w:rsidP="00863590">
            <w:pPr>
              <w:pStyle w:val="JS-AufzhlungBibeltexte"/>
            </w:pPr>
            <w:r w:rsidRPr="00D354A3">
              <w:t>Epheser 5,19.20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517DFADE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Epheser 5,19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690DF80E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Evangelisation, S. 455-467</w:t>
            </w:r>
          </w:p>
          <w:p w14:paraId="57F21005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(Evangelism, pp. 496-512)</w:t>
            </w:r>
          </w:p>
        </w:tc>
      </w:tr>
      <w:tr w:rsidR="002B7FC9" w:rsidRPr="00D354A3" w14:paraId="5D572AA2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27773A86" w14:textId="77777777" w:rsidR="002B7FC9" w:rsidRPr="00D354A3" w:rsidRDefault="00166454">
            <w:pPr>
              <w:numPr>
                <w:ilvl w:val="0"/>
                <w:numId w:val="24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Fröhliches Geben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240CE818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1. Chronik 29,9-18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1E30AA27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Gaben</w:t>
            </w:r>
          </w:p>
          <w:p w14:paraId="4BFC4DF1" w14:textId="77777777" w:rsidR="002B7FC9" w:rsidRPr="00D354A3" w:rsidRDefault="00166454" w:rsidP="00863590">
            <w:pPr>
              <w:pStyle w:val="JS-AufzhlungBibeltexte"/>
            </w:pPr>
            <w:r w:rsidRPr="00D354A3">
              <w:t>2. Mose 23,15</w:t>
            </w:r>
          </w:p>
          <w:p w14:paraId="29470419" w14:textId="77777777" w:rsidR="002B7FC9" w:rsidRPr="00D354A3" w:rsidRDefault="00166454" w:rsidP="00863590">
            <w:pPr>
              <w:pStyle w:val="JS-AufzhlungBibeltexte"/>
            </w:pPr>
            <w:r w:rsidRPr="00D354A3">
              <w:t>2. Mose 34,20</w:t>
            </w:r>
          </w:p>
          <w:p w14:paraId="2474FBFD" w14:textId="77777777" w:rsidR="002B7FC9" w:rsidRPr="00D354A3" w:rsidRDefault="00166454" w:rsidP="00863590">
            <w:pPr>
              <w:pStyle w:val="JS-AufzhlungBibeltexte"/>
            </w:pPr>
            <w:r w:rsidRPr="00D354A3">
              <w:t>5. Mose 16,16</w:t>
            </w:r>
          </w:p>
          <w:p w14:paraId="36F3E8A2" w14:textId="77777777" w:rsidR="002B7FC9" w:rsidRPr="00D354A3" w:rsidRDefault="00166454" w:rsidP="00863590">
            <w:pPr>
              <w:pStyle w:val="JS-AufzhlungBibeltexte"/>
            </w:pPr>
            <w:r w:rsidRPr="00D354A3">
              <w:t>2. Korinther 8,1-9</w:t>
            </w:r>
          </w:p>
          <w:p w14:paraId="463072E1" w14:textId="77777777" w:rsidR="002B7FC9" w:rsidRPr="00D354A3" w:rsidRDefault="00166454" w:rsidP="00863590">
            <w:pPr>
              <w:pStyle w:val="JS-AufzhlungBibeltexte"/>
            </w:pPr>
            <w:r w:rsidRPr="00D354A3">
              <w:t>2. Korinther 9,6-9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4BB40E62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2. Korinther 9,7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5598ADFA" w14:textId="77777777" w:rsidR="002B7FC9" w:rsidRPr="00D354A3" w:rsidRDefault="003A5983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Wie alles begann</w:t>
            </w:r>
            <w:r w:rsidR="00166454" w:rsidRPr="00D354A3">
              <w:rPr>
                <w:sz w:val="20"/>
                <w:szCs w:val="20"/>
              </w:rPr>
              <w:t>, Kapitel 73</w:t>
            </w:r>
          </w:p>
        </w:tc>
      </w:tr>
      <w:tr w:rsidR="002B7FC9" w:rsidRPr="00D354A3" w14:paraId="0D2C0914" w14:textId="77777777">
        <w:trPr>
          <w:trHeight w:val="560"/>
        </w:trPr>
        <w:tc>
          <w:tcPr>
            <w:tcW w:w="1897" w:type="dxa"/>
            <w:tcMar>
              <w:top w:w="57" w:type="dxa"/>
              <w:bottom w:w="57" w:type="dxa"/>
            </w:tcMar>
          </w:tcPr>
          <w:p w14:paraId="740B6862" w14:textId="77777777" w:rsidR="002B7FC9" w:rsidRPr="00D354A3" w:rsidRDefault="00166454">
            <w:pPr>
              <w:numPr>
                <w:ilvl w:val="0"/>
                <w:numId w:val="24"/>
              </w:numPr>
              <w:ind w:left="357" w:hanging="357"/>
              <w:contextualSpacing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Gottesdienst: Dienst für Gott</w:t>
            </w:r>
          </w:p>
        </w:tc>
        <w:tc>
          <w:tcPr>
            <w:tcW w:w="1734" w:type="dxa"/>
            <w:tcMar>
              <w:top w:w="57" w:type="dxa"/>
              <w:bottom w:w="57" w:type="dxa"/>
            </w:tcMar>
          </w:tcPr>
          <w:p w14:paraId="74B06824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Markus 3,1-6</w:t>
            </w:r>
          </w:p>
        </w:tc>
        <w:tc>
          <w:tcPr>
            <w:tcW w:w="2309" w:type="dxa"/>
            <w:tcMar>
              <w:top w:w="57" w:type="dxa"/>
              <w:bottom w:w="57" w:type="dxa"/>
            </w:tcMar>
          </w:tcPr>
          <w:p w14:paraId="2E9826B0" w14:textId="77777777" w:rsidR="002B7FC9" w:rsidRPr="00D354A3" w:rsidRDefault="00166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  <w:u w:val="single"/>
              </w:rPr>
            </w:pPr>
            <w:r w:rsidRPr="00D354A3">
              <w:rPr>
                <w:color w:val="000000"/>
                <w:sz w:val="20"/>
                <w:szCs w:val="20"/>
                <w:u w:val="single"/>
              </w:rPr>
              <w:t>Gutes tun</w:t>
            </w:r>
          </w:p>
          <w:p w14:paraId="1E110049" w14:textId="77777777" w:rsidR="002B7FC9" w:rsidRPr="00D354A3" w:rsidRDefault="00166454" w:rsidP="00863590">
            <w:pPr>
              <w:pStyle w:val="JS-AufzhlungBibeltexte"/>
            </w:pPr>
            <w:r w:rsidRPr="00D354A3">
              <w:t>Amos 5,21-24</w:t>
            </w:r>
          </w:p>
          <w:p w14:paraId="0D44BBE7" w14:textId="77777777" w:rsidR="002B7FC9" w:rsidRPr="00D354A3" w:rsidRDefault="00166454" w:rsidP="00863590">
            <w:pPr>
              <w:pStyle w:val="JS-AufzhlungBibeltexte"/>
            </w:pPr>
            <w:r w:rsidRPr="00D354A3">
              <w:t>Jesaja 58,1-12</w:t>
            </w:r>
          </w:p>
          <w:p w14:paraId="20E9360E" w14:textId="77777777" w:rsidR="002B7FC9" w:rsidRPr="00D354A3" w:rsidRDefault="00166454" w:rsidP="00863590">
            <w:pPr>
              <w:pStyle w:val="JS-AufzhlungBibeltexte"/>
            </w:pPr>
            <w:r w:rsidRPr="00D354A3">
              <w:t>Lukas 13,10-17</w:t>
            </w:r>
          </w:p>
          <w:p w14:paraId="2DCB8636" w14:textId="77777777" w:rsidR="002B7FC9" w:rsidRPr="00D354A3" w:rsidRDefault="00166454" w:rsidP="00863590">
            <w:pPr>
              <w:pStyle w:val="JS-AufzhlungBibeltexte"/>
            </w:pPr>
            <w:r w:rsidRPr="00D354A3">
              <w:t>Römer 12,13-17</w:t>
            </w:r>
          </w:p>
          <w:p w14:paraId="73E89843" w14:textId="77777777" w:rsidR="002B7FC9" w:rsidRPr="00D354A3" w:rsidRDefault="00166454" w:rsidP="00863590">
            <w:pPr>
              <w:pStyle w:val="JS-AufzhlungBibeltexte"/>
            </w:pPr>
            <w:r w:rsidRPr="00D354A3">
              <w:lastRenderedPageBreak/>
              <w:t>Galater 6,10</w:t>
            </w:r>
          </w:p>
          <w:p w14:paraId="3D262997" w14:textId="77777777" w:rsidR="002B7FC9" w:rsidRPr="00D354A3" w:rsidRDefault="00166454" w:rsidP="00863590">
            <w:pPr>
              <w:pStyle w:val="JS-AufzhlungBibeltexte"/>
            </w:pPr>
            <w:r w:rsidRPr="00D354A3">
              <w:t>Jakobus 1,26.27</w:t>
            </w:r>
          </w:p>
        </w:tc>
        <w:tc>
          <w:tcPr>
            <w:tcW w:w="1719" w:type="dxa"/>
            <w:tcMar>
              <w:top w:w="57" w:type="dxa"/>
              <w:bottom w:w="57" w:type="dxa"/>
            </w:tcMar>
          </w:tcPr>
          <w:p w14:paraId="7C166B61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lastRenderedPageBreak/>
              <w:t>Galater 6,10</w:t>
            </w:r>
          </w:p>
        </w:tc>
        <w:tc>
          <w:tcPr>
            <w:tcW w:w="1724" w:type="dxa"/>
            <w:tcMar>
              <w:top w:w="57" w:type="dxa"/>
              <w:bottom w:w="57" w:type="dxa"/>
            </w:tcMar>
          </w:tcPr>
          <w:p w14:paraId="03226D2A" w14:textId="77777777" w:rsidR="002B7FC9" w:rsidRPr="00D354A3" w:rsidRDefault="00503C9D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Sieg der Liebe</w:t>
            </w:r>
            <w:r w:rsidR="00166454" w:rsidRPr="00D354A3">
              <w:rPr>
                <w:sz w:val="20"/>
                <w:szCs w:val="20"/>
              </w:rPr>
              <w:t>, Kapitel 29</w:t>
            </w:r>
          </w:p>
          <w:p w14:paraId="5AC2A0B9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Aus der Schatzkammer der Zeugnisse, Band 2, 450-454</w:t>
            </w:r>
          </w:p>
          <w:p w14:paraId="54E9355D" w14:textId="6C5ED4C8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lastRenderedPageBreak/>
              <w:t>(6T 266-268)</w:t>
            </w:r>
          </w:p>
          <w:p w14:paraId="11B122E7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2T 24-37</w:t>
            </w:r>
          </w:p>
          <w:p w14:paraId="5394C3E5" w14:textId="77777777" w:rsidR="002B7FC9" w:rsidRPr="00D354A3" w:rsidRDefault="0016645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(nur Englisch)</w:t>
            </w:r>
          </w:p>
        </w:tc>
      </w:tr>
    </w:tbl>
    <w:p w14:paraId="3C3CF8E4" w14:textId="1B21B9A6" w:rsidR="002B7FC9" w:rsidRDefault="002B7FC9">
      <w:pPr>
        <w:rPr>
          <w:b/>
          <w:smallCaps/>
          <w:sz w:val="20"/>
          <w:szCs w:val="20"/>
          <w:u w:val="single"/>
        </w:rPr>
      </w:pPr>
    </w:p>
    <w:p w14:paraId="77DBD271" w14:textId="472541A5" w:rsidR="003B44E7" w:rsidRDefault="003B44E7">
      <w:pPr>
        <w:rPr>
          <w:b/>
          <w:smallCaps/>
          <w:sz w:val="20"/>
          <w:szCs w:val="20"/>
          <w:u w:val="single"/>
        </w:rPr>
      </w:pPr>
    </w:p>
    <w:p w14:paraId="68A3B188" w14:textId="427358B6" w:rsidR="003B44E7" w:rsidRPr="00CC1D12" w:rsidRDefault="003B44E7" w:rsidP="003B44E7">
      <w:pPr>
        <w:rPr>
          <w:b/>
          <w:sz w:val="20"/>
          <w:szCs w:val="20"/>
          <w:u w:val="single"/>
        </w:rPr>
      </w:pPr>
      <w:r>
        <w:rPr>
          <w:b/>
          <w:color w:val="65C4D8"/>
          <w:sz w:val="24"/>
          <w:szCs w:val="24"/>
        </w:rPr>
        <w:t>Hinweise für Modul 4D</w:t>
      </w:r>
    </w:p>
    <w:p w14:paraId="6ADEA29E" w14:textId="774589AC" w:rsidR="003B44E7" w:rsidRPr="000A5E47" w:rsidRDefault="003B44E7" w:rsidP="008222A7">
      <w:pPr>
        <w:pStyle w:val="JS-Aufzhlung"/>
        <w:spacing w:afterLines="0" w:after="120"/>
        <w:ind w:left="340" w:hanging="340"/>
        <w:contextualSpacing w:val="0"/>
        <w:rPr>
          <w:sz w:val="22"/>
        </w:rPr>
      </w:pPr>
      <w:r w:rsidRPr="000A5E47">
        <w:rPr>
          <w:sz w:val="22"/>
        </w:rPr>
        <w:t xml:space="preserve">Verwendet das 4. Feld im Notizbuch jedes Mal für die Frage: </w:t>
      </w:r>
      <w:r w:rsidRPr="000A5E47">
        <w:rPr>
          <w:b/>
          <w:sz w:val="22"/>
        </w:rPr>
        <w:t xml:space="preserve">Was sagt dieser Bibelabschnitt über </w:t>
      </w:r>
      <w:r w:rsidR="0027647E">
        <w:rPr>
          <w:b/>
          <w:sz w:val="22"/>
        </w:rPr>
        <w:t>Anbetung und Gottesdienst</w:t>
      </w:r>
      <w:r w:rsidRPr="000A5E47">
        <w:rPr>
          <w:b/>
          <w:sz w:val="22"/>
        </w:rPr>
        <w:t xml:space="preserve">? </w:t>
      </w:r>
      <w:r w:rsidRPr="000A5E47">
        <w:rPr>
          <w:sz w:val="22"/>
        </w:rPr>
        <w:t>Diese Frage soll dann der Schwerpunkt für das gemeinsame Bibelstudium sein.</w:t>
      </w:r>
    </w:p>
    <w:p w14:paraId="7AE5A7AA" w14:textId="7CE09E11" w:rsidR="00AE55C9" w:rsidRPr="00430051" w:rsidRDefault="003B44E7" w:rsidP="008222A7">
      <w:pPr>
        <w:pStyle w:val="JS-Aufzhlung"/>
        <w:spacing w:afterLines="0" w:after="120"/>
        <w:ind w:left="340" w:hanging="340"/>
        <w:contextualSpacing w:val="0"/>
        <w:rPr>
          <w:sz w:val="22"/>
        </w:rPr>
      </w:pPr>
      <w:r>
        <w:rPr>
          <w:sz w:val="22"/>
        </w:rPr>
        <w:t xml:space="preserve">Der Schwerpunkt für den dritten Teil eures Treffens (Mission und Dienst) ist die </w:t>
      </w:r>
      <w:r w:rsidR="00B600AB">
        <w:rPr>
          <w:sz w:val="22"/>
        </w:rPr>
        <w:t xml:space="preserve">Gottesdienstgestaltung. </w:t>
      </w:r>
      <w:r w:rsidR="00583956">
        <w:rPr>
          <w:sz w:val="22"/>
        </w:rPr>
        <w:t>Überlegt gemeinsam, wie ihr das Gelernte praktisch</w:t>
      </w:r>
      <w:r w:rsidR="00B82BDF">
        <w:rPr>
          <w:sz w:val="22"/>
        </w:rPr>
        <w:t xml:space="preserve"> in eurem Gottesdienst</w:t>
      </w:r>
      <w:r w:rsidR="00583956">
        <w:rPr>
          <w:sz w:val="22"/>
        </w:rPr>
        <w:t xml:space="preserve"> umsetzen könnt. </w:t>
      </w:r>
      <w:r>
        <w:rPr>
          <w:sz w:val="22"/>
        </w:rPr>
        <w:t xml:space="preserve">Nehmt euch mindestens 30 Minuten für diesen Teil, auch wenn das bedeutet, dass ihr weniger Zeit für das gemeinsame Bibelstudium habt oder das Treffen länger dauert. </w:t>
      </w:r>
    </w:p>
    <w:sectPr w:rsidR="00AE55C9" w:rsidRPr="00430051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97CA4D" w14:textId="77777777" w:rsidR="00882392" w:rsidRDefault="00882392" w:rsidP="001D72D3">
      <w:pPr>
        <w:spacing w:after="0" w:line="240" w:lineRule="auto"/>
      </w:pPr>
      <w:r>
        <w:separator/>
      </w:r>
    </w:p>
  </w:endnote>
  <w:endnote w:type="continuationSeparator" w:id="0">
    <w:p w14:paraId="67E3D8E5" w14:textId="77777777" w:rsidR="00882392" w:rsidRDefault="00882392" w:rsidP="001D7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6541575"/>
      <w:docPartObj>
        <w:docPartGallery w:val="Page Numbers (Bottom of Page)"/>
        <w:docPartUnique/>
      </w:docPartObj>
    </w:sdtPr>
    <w:sdtContent>
      <w:p w14:paraId="57D5D459" w14:textId="77777777" w:rsidR="00E36FD4" w:rsidRDefault="00E36FD4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140440E" w14:textId="77777777" w:rsidR="00E36FD4" w:rsidRDefault="00E36FD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978618" w14:textId="77777777" w:rsidR="00882392" w:rsidRDefault="00882392" w:rsidP="001D72D3">
      <w:pPr>
        <w:spacing w:after="0" w:line="240" w:lineRule="auto"/>
      </w:pPr>
      <w:r>
        <w:separator/>
      </w:r>
    </w:p>
  </w:footnote>
  <w:footnote w:type="continuationSeparator" w:id="0">
    <w:p w14:paraId="6B416761" w14:textId="77777777" w:rsidR="00882392" w:rsidRDefault="00882392" w:rsidP="001D72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lenraster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14"/>
    </w:tblGrid>
    <w:tr w:rsidR="00447E0F" w14:paraId="2FA48699" w14:textId="77777777" w:rsidTr="0060211A">
      <w:tc>
        <w:tcPr>
          <w:tcW w:w="4814" w:type="dxa"/>
        </w:tcPr>
        <w:p w14:paraId="6A2374EB" w14:textId="77777777" w:rsidR="00447E0F" w:rsidRDefault="00447E0F" w:rsidP="00447E0F">
          <w:pPr>
            <w:pStyle w:val="Kopfzeile"/>
          </w:pPr>
          <w:r>
            <w:rPr>
              <w:noProof/>
            </w:rPr>
            <w:drawing>
              <wp:inline distT="0" distB="0" distL="0" distR="0" wp14:anchorId="42C2A295" wp14:editId="3FE3F3E3">
                <wp:extent cx="550800" cy="540000"/>
                <wp:effectExtent l="0" t="0" r="1905" b="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ik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08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4" w:type="dxa"/>
        </w:tcPr>
        <w:p w14:paraId="6D4949E3" w14:textId="77777777" w:rsidR="00447E0F" w:rsidRDefault="00447E0F" w:rsidP="00447E0F">
          <w:pPr>
            <w:pStyle w:val="Kopfzeile"/>
            <w:jc w:val="right"/>
          </w:pPr>
          <w:r>
            <w:rPr>
              <w:noProof/>
            </w:rPr>
            <w:drawing>
              <wp:inline distT="0" distB="0" distL="0" distR="0" wp14:anchorId="2710296D" wp14:editId="32120BE5">
                <wp:extent cx="1677600" cy="540000"/>
                <wp:effectExtent l="0" t="0" r="0" b="0"/>
                <wp:docPr id="2" name="Grafik 2" descr="Ein Bild, das Text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 descr="Ein Bild, das Text enthält.&#10;&#10;Automatisch generierte Beschreibu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76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447E0F" w14:paraId="21367F69" w14:textId="77777777" w:rsidTr="0060211A">
      <w:tc>
        <w:tcPr>
          <w:tcW w:w="4814" w:type="dxa"/>
        </w:tcPr>
        <w:p w14:paraId="55CC5C3F" w14:textId="77777777" w:rsidR="00447E0F" w:rsidRDefault="00447E0F" w:rsidP="00447E0F">
          <w:pPr>
            <w:pStyle w:val="Kopfzeile"/>
            <w:rPr>
              <w:noProof/>
            </w:rPr>
          </w:pPr>
        </w:p>
      </w:tc>
      <w:tc>
        <w:tcPr>
          <w:tcW w:w="4814" w:type="dxa"/>
        </w:tcPr>
        <w:p w14:paraId="1BFBAD5D" w14:textId="77777777" w:rsidR="00447E0F" w:rsidRDefault="00447E0F" w:rsidP="00447E0F">
          <w:pPr>
            <w:pStyle w:val="Kopfzeile"/>
            <w:jc w:val="right"/>
            <w:rPr>
              <w:noProof/>
            </w:rPr>
          </w:pPr>
        </w:p>
      </w:tc>
    </w:tr>
  </w:tbl>
  <w:p w14:paraId="5FCC05A7" w14:textId="77777777" w:rsidR="00447E0F" w:rsidRDefault="00447E0F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E96C50"/>
    <w:multiLevelType w:val="multilevel"/>
    <w:tmpl w:val="F8E4D0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F6F97"/>
    <w:multiLevelType w:val="hybridMultilevel"/>
    <w:tmpl w:val="93907130"/>
    <w:lvl w:ilvl="0" w:tplc="0407000F">
      <w:start w:val="1"/>
      <w:numFmt w:val="decimal"/>
      <w:lvlText w:val="%1."/>
      <w:lvlJc w:val="left"/>
      <w:pPr>
        <w:ind w:left="2062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3481D"/>
    <w:multiLevelType w:val="multilevel"/>
    <w:tmpl w:val="AA32A9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851" w:hanging="426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D17A1"/>
    <w:multiLevelType w:val="multilevel"/>
    <w:tmpl w:val="51CA32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42EC3"/>
    <w:multiLevelType w:val="multilevel"/>
    <w:tmpl w:val="5DFE47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3B641A"/>
    <w:multiLevelType w:val="multilevel"/>
    <w:tmpl w:val="EF44A0E4"/>
    <w:lvl w:ilvl="0">
      <w:start w:val="1"/>
      <w:numFmt w:val="bullet"/>
      <w:pStyle w:val="JS-AufzhlungBibeltexte"/>
      <w:lvlText w:val="□"/>
      <w:lvlJc w:val="left"/>
      <w:pPr>
        <w:ind w:left="720" w:hanging="360"/>
      </w:pPr>
      <w:rPr>
        <w:rFonts w:ascii="Calibri" w:eastAsia="Calibri" w:hAnsi="Calibri" w:cs="Calibri"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E22B7B"/>
    <w:multiLevelType w:val="multilevel"/>
    <w:tmpl w:val="A5CC1FDE"/>
    <w:lvl w:ilvl="0">
      <w:start w:val="1"/>
      <w:numFmt w:val="bullet"/>
      <w:pStyle w:val="JS-Aufzhlung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832378C"/>
    <w:multiLevelType w:val="multilevel"/>
    <w:tmpl w:val="60FE8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5F47F7"/>
    <w:multiLevelType w:val="multilevel"/>
    <w:tmpl w:val="0CD472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0EF76BF"/>
    <w:multiLevelType w:val="multilevel"/>
    <w:tmpl w:val="AA0AE2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1565A48"/>
    <w:multiLevelType w:val="multilevel"/>
    <w:tmpl w:val="7DB4F368"/>
    <w:lvl w:ilvl="0">
      <w:start w:val="1"/>
      <w:numFmt w:val="decimal"/>
      <w:pStyle w:val="L-AufzhlungPunk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565313"/>
    <w:multiLevelType w:val="multilevel"/>
    <w:tmpl w:val="B20870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523C11"/>
    <w:multiLevelType w:val="multilevel"/>
    <w:tmpl w:val="4FA61C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30BA9"/>
    <w:multiLevelType w:val="multilevel"/>
    <w:tmpl w:val="29A648D2"/>
    <w:lvl w:ilvl="0">
      <w:start w:val="1"/>
      <w:numFmt w:val="bullet"/>
      <w:lvlText w:val="●"/>
      <w:lvlJc w:val="left"/>
      <w:pPr>
        <w:ind w:left="14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4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A370FFE"/>
    <w:multiLevelType w:val="multilevel"/>
    <w:tmpl w:val="8A8CA8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2020F1B"/>
    <w:multiLevelType w:val="hybridMultilevel"/>
    <w:tmpl w:val="AA3C3A56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3D13EA"/>
    <w:multiLevelType w:val="multilevel"/>
    <w:tmpl w:val="7BD055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C702D57"/>
    <w:multiLevelType w:val="multilevel"/>
    <w:tmpl w:val="2046A1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97363D"/>
    <w:multiLevelType w:val="multilevel"/>
    <w:tmpl w:val="2124D5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C74D3"/>
    <w:multiLevelType w:val="multilevel"/>
    <w:tmpl w:val="29227D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33772"/>
    <w:multiLevelType w:val="multilevel"/>
    <w:tmpl w:val="7D3027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D8222F"/>
    <w:multiLevelType w:val="multilevel"/>
    <w:tmpl w:val="5B1C9F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7E5A39"/>
    <w:multiLevelType w:val="multilevel"/>
    <w:tmpl w:val="EFD09D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C969AA"/>
    <w:multiLevelType w:val="multilevel"/>
    <w:tmpl w:val="B51A43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BA3099"/>
    <w:multiLevelType w:val="multilevel"/>
    <w:tmpl w:val="29F895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FC2B07"/>
    <w:multiLevelType w:val="multilevel"/>
    <w:tmpl w:val="A95A7100"/>
    <w:lvl w:ilvl="0">
      <w:start w:val="1"/>
      <w:numFmt w:val="decimal"/>
      <w:pStyle w:val="JS-AufzhlungsboxBibeltext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0C613D"/>
    <w:multiLevelType w:val="hybridMultilevel"/>
    <w:tmpl w:val="684ED21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A01118"/>
    <w:multiLevelType w:val="multilevel"/>
    <w:tmpl w:val="CD64F302"/>
    <w:lvl w:ilvl="0">
      <w:start w:val="1"/>
      <w:numFmt w:val="decimal"/>
      <w:pStyle w:val="JS-Tite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528480">
    <w:abstractNumId w:val="27"/>
  </w:num>
  <w:num w:numId="2" w16cid:durableId="1290279338">
    <w:abstractNumId w:val="6"/>
  </w:num>
  <w:num w:numId="3" w16cid:durableId="437022135">
    <w:abstractNumId w:val="25"/>
  </w:num>
  <w:num w:numId="4" w16cid:durableId="1332176037">
    <w:abstractNumId w:val="14"/>
  </w:num>
  <w:num w:numId="5" w16cid:durableId="377316637">
    <w:abstractNumId w:val="19"/>
  </w:num>
  <w:num w:numId="6" w16cid:durableId="1126117780">
    <w:abstractNumId w:val="17"/>
  </w:num>
  <w:num w:numId="7" w16cid:durableId="1982227638">
    <w:abstractNumId w:val="10"/>
  </w:num>
  <w:num w:numId="8" w16cid:durableId="2076855189">
    <w:abstractNumId w:val="11"/>
  </w:num>
  <w:num w:numId="9" w16cid:durableId="1492214244">
    <w:abstractNumId w:val="20"/>
  </w:num>
  <w:num w:numId="10" w16cid:durableId="1282878975">
    <w:abstractNumId w:val="18"/>
  </w:num>
  <w:num w:numId="11" w16cid:durableId="528107680">
    <w:abstractNumId w:val="0"/>
  </w:num>
  <w:num w:numId="12" w16cid:durableId="1136141632">
    <w:abstractNumId w:val="3"/>
  </w:num>
  <w:num w:numId="13" w16cid:durableId="1767724761">
    <w:abstractNumId w:val="8"/>
  </w:num>
  <w:num w:numId="14" w16cid:durableId="2119446902">
    <w:abstractNumId w:val="5"/>
  </w:num>
  <w:num w:numId="15" w16cid:durableId="312949409">
    <w:abstractNumId w:val="12"/>
  </w:num>
  <w:num w:numId="16" w16cid:durableId="1816020850">
    <w:abstractNumId w:val="13"/>
  </w:num>
  <w:num w:numId="17" w16cid:durableId="492915903">
    <w:abstractNumId w:val="2"/>
  </w:num>
  <w:num w:numId="18" w16cid:durableId="313416186">
    <w:abstractNumId w:val="24"/>
  </w:num>
  <w:num w:numId="19" w16cid:durableId="400642875">
    <w:abstractNumId w:val="4"/>
  </w:num>
  <w:num w:numId="20" w16cid:durableId="1963731590">
    <w:abstractNumId w:val="7"/>
  </w:num>
  <w:num w:numId="21" w16cid:durableId="1609700501">
    <w:abstractNumId w:val="23"/>
  </w:num>
  <w:num w:numId="22" w16cid:durableId="1854880370">
    <w:abstractNumId w:val="22"/>
  </w:num>
  <w:num w:numId="23" w16cid:durableId="220020988">
    <w:abstractNumId w:val="9"/>
  </w:num>
  <w:num w:numId="24" w16cid:durableId="1262034863">
    <w:abstractNumId w:val="21"/>
  </w:num>
  <w:num w:numId="25" w16cid:durableId="914514224">
    <w:abstractNumId w:val="16"/>
  </w:num>
  <w:num w:numId="26" w16cid:durableId="92951045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6116429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818154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1190643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1400016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9333252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9253242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618870717">
    <w:abstractNumId w:val="15"/>
  </w:num>
  <w:num w:numId="34" w16cid:durableId="2100102015">
    <w:abstractNumId w:val="1"/>
  </w:num>
  <w:num w:numId="35" w16cid:durableId="10625618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12672787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MjQ1MDY2MTAxMbFU0lEKTi0uzszPAykwqgUATOg/WywAAAA="/>
  </w:docVars>
  <w:rsids>
    <w:rsidRoot w:val="002B7FC9"/>
    <w:rsid w:val="000017A9"/>
    <w:rsid w:val="00007938"/>
    <w:rsid w:val="00021C4C"/>
    <w:rsid w:val="00021EFA"/>
    <w:rsid w:val="00027495"/>
    <w:rsid w:val="000309F0"/>
    <w:rsid w:val="00045738"/>
    <w:rsid w:val="00050CFA"/>
    <w:rsid w:val="00073E51"/>
    <w:rsid w:val="000860F4"/>
    <w:rsid w:val="000A1A52"/>
    <w:rsid w:val="000C1C66"/>
    <w:rsid w:val="000C3599"/>
    <w:rsid w:val="000C477A"/>
    <w:rsid w:val="000E0CD4"/>
    <w:rsid w:val="000E23D7"/>
    <w:rsid w:val="000E6634"/>
    <w:rsid w:val="00125EBF"/>
    <w:rsid w:val="00141811"/>
    <w:rsid w:val="00166454"/>
    <w:rsid w:val="00174EA2"/>
    <w:rsid w:val="00176399"/>
    <w:rsid w:val="00182E8B"/>
    <w:rsid w:val="001A1309"/>
    <w:rsid w:val="001A4604"/>
    <w:rsid w:val="001B40A1"/>
    <w:rsid w:val="001C28B2"/>
    <w:rsid w:val="001C3ED5"/>
    <w:rsid w:val="001C4D22"/>
    <w:rsid w:val="001C4F73"/>
    <w:rsid w:val="001D4B62"/>
    <w:rsid w:val="001D72D3"/>
    <w:rsid w:val="001E1EBE"/>
    <w:rsid w:val="002138E2"/>
    <w:rsid w:val="002155A0"/>
    <w:rsid w:val="00217ADB"/>
    <w:rsid w:val="00234DA9"/>
    <w:rsid w:val="00236B05"/>
    <w:rsid w:val="00265BED"/>
    <w:rsid w:val="00266CE2"/>
    <w:rsid w:val="0027647E"/>
    <w:rsid w:val="0028058D"/>
    <w:rsid w:val="002B0E38"/>
    <w:rsid w:val="002B143F"/>
    <w:rsid w:val="002B290B"/>
    <w:rsid w:val="002B5375"/>
    <w:rsid w:val="002B7FC9"/>
    <w:rsid w:val="002C02E6"/>
    <w:rsid w:val="002C20A9"/>
    <w:rsid w:val="002F508F"/>
    <w:rsid w:val="002F5204"/>
    <w:rsid w:val="00310FFD"/>
    <w:rsid w:val="003337A2"/>
    <w:rsid w:val="0034103D"/>
    <w:rsid w:val="003531E5"/>
    <w:rsid w:val="00354AEC"/>
    <w:rsid w:val="003560ED"/>
    <w:rsid w:val="00375B65"/>
    <w:rsid w:val="00375EB7"/>
    <w:rsid w:val="003869DD"/>
    <w:rsid w:val="0039709E"/>
    <w:rsid w:val="003A5983"/>
    <w:rsid w:val="003B0298"/>
    <w:rsid w:val="003B040A"/>
    <w:rsid w:val="003B44E7"/>
    <w:rsid w:val="003C34DE"/>
    <w:rsid w:val="003D04DB"/>
    <w:rsid w:val="003D3A0D"/>
    <w:rsid w:val="003F16E4"/>
    <w:rsid w:val="003F59DC"/>
    <w:rsid w:val="00406841"/>
    <w:rsid w:val="00430051"/>
    <w:rsid w:val="00436545"/>
    <w:rsid w:val="00447E0F"/>
    <w:rsid w:val="004503B9"/>
    <w:rsid w:val="0045472A"/>
    <w:rsid w:val="00476F16"/>
    <w:rsid w:val="00482D7E"/>
    <w:rsid w:val="004A7BD7"/>
    <w:rsid w:val="004B4D54"/>
    <w:rsid w:val="004C76AF"/>
    <w:rsid w:val="004F2768"/>
    <w:rsid w:val="004F3E86"/>
    <w:rsid w:val="004F6EC5"/>
    <w:rsid w:val="005003E1"/>
    <w:rsid w:val="00503C9D"/>
    <w:rsid w:val="005148F8"/>
    <w:rsid w:val="005230C4"/>
    <w:rsid w:val="00551312"/>
    <w:rsid w:val="00560A0D"/>
    <w:rsid w:val="00566BCD"/>
    <w:rsid w:val="00570475"/>
    <w:rsid w:val="00583956"/>
    <w:rsid w:val="005879C4"/>
    <w:rsid w:val="00593493"/>
    <w:rsid w:val="00612E58"/>
    <w:rsid w:val="00630507"/>
    <w:rsid w:val="006752DE"/>
    <w:rsid w:val="00691BF8"/>
    <w:rsid w:val="006C06AE"/>
    <w:rsid w:val="006D77B2"/>
    <w:rsid w:val="006E7FB2"/>
    <w:rsid w:val="006F1625"/>
    <w:rsid w:val="00711578"/>
    <w:rsid w:val="0072299A"/>
    <w:rsid w:val="0076388B"/>
    <w:rsid w:val="0077385B"/>
    <w:rsid w:val="00774323"/>
    <w:rsid w:val="00780CEB"/>
    <w:rsid w:val="007846A6"/>
    <w:rsid w:val="00786A7E"/>
    <w:rsid w:val="007C51C6"/>
    <w:rsid w:val="007D4D4D"/>
    <w:rsid w:val="007F0E2B"/>
    <w:rsid w:val="007F2D4E"/>
    <w:rsid w:val="007F7C0B"/>
    <w:rsid w:val="00806559"/>
    <w:rsid w:val="008168F4"/>
    <w:rsid w:val="008222A7"/>
    <w:rsid w:val="00840DE4"/>
    <w:rsid w:val="00843800"/>
    <w:rsid w:val="00844AC4"/>
    <w:rsid w:val="00851C74"/>
    <w:rsid w:val="008552B4"/>
    <w:rsid w:val="0086040A"/>
    <w:rsid w:val="00863590"/>
    <w:rsid w:val="00882392"/>
    <w:rsid w:val="0088551D"/>
    <w:rsid w:val="008B0B3A"/>
    <w:rsid w:val="008B61F5"/>
    <w:rsid w:val="008B7F0B"/>
    <w:rsid w:val="008D6DBD"/>
    <w:rsid w:val="009036D4"/>
    <w:rsid w:val="00920B82"/>
    <w:rsid w:val="0092565D"/>
    <w:rsid w:val="00942399"/>
    <w:rsid w:val="009454F2"/>
    <w:rsid w:val="00985DEF"/>
    <w:rsid w:val="009A268B"/>
    <w:rsid w:val="009A56B9"/>
    <w:rsid w:val="009A5944"/>
    <w:rsid w:val="009B0CF8"/>
    <w:rsid w:val="009D18CA"/>
    <w:rsid w:val="009E5511"/>
    <w:rsid w:val="00A06D40"/>
    <w:rsid w:val="00A56506"/>
    <w:rsid w:val="00A570CB"/>
    <w:rsid w:val="00A6614D"/>
    <w:rsid w:val="00A73E48"/>
    <w:rsid w:val="00A7606E"/>
    <w:rsid w:val="00AA3EDB"/>
    <w:rsid w:val="00AA45F1"/>
    <w:rsid w:val="00AD2A1D"/>
    <w:rsid w:val="00AD4F71"/>
    <w:rsid w:val="00AE1352"/>
    <w:rsid w:val="00AE55C9"/>
    <w:rsid w:val="00AE6AFF"/>
    <w:rsid w:val="00AF0F1E"/>
    <w:rsid w:val="00B007FE"/>
    <w:rsid w:val="00B17E90"/>
    <w:rsid w:val="00B444B1"/>
    <w:rsid w:val="00B461A0"/>
    <w:rsid w:val="00B52BAB"/>
    <w:rsid w:val="00B5504C"/>
    <w:rsid w:val="00B600AB"/>
    <w:rsid w:val="00B77FF3"/>
    <w:rsid w:val="00B82BDF"/>
    <w:rsid w:val="00BA163E"/>
    <w:rsid w:val="00BA3A32"/>
    <w:rsid w:val="00BB1B31"/>
    <w:rsid w:val="00C153BD"/>
    <w:rsid w:val="00C233E3"/>
    <w:rsid w:val="00C25ADA"/>
    <w:rsid w:val="00C436D7"/>
    <w:rsid w:val="00C47B14"/>
    <w:rsid w:val="00C61191"/>
    <w:rsid w:val="00C62F70"/>
    <w:rsid w:val="00C7029A"/>
    <w:rsid w:val="00CF0FDC"/>
    <w:rsid w:val="00CF7EE0"/>
    <w:rsid w:val="00D03143"/>
    <w:rsid w:val="00D05DAC"/>
    <w:rsid w:val="00D23455"/>
    <w:rsid w:val="00D23524"/>
    <w:rsid w:val="00D354A3"/>
    <w:rsid w:val="00D50BA9"/>
    <w:rsid w:val="00D51B87"/>
    <w:rsid w:val="00D81B0F"/>
    <w:rsid w:val="00D872AC"/>
    <w:rsid w:val="00D90305"/>
    <w:rsid w:val="00D917E7"/>
    <w:rsid w:val="00D97EBF"/>
    <w:rsid w:val="00DB29BE"/>
    <w:rsid w:val="00DF34D1"/>
    <w:rsid w:val="00E10D41"/>
    <w:rsid w:val="00E24EE2"/>
    <w:rsid w:val="00E36FD4"/>
    <w:rsid w:val="00E50661"/>
    <w:rsid w:val="00E60671"/>
    <w:rsid w:val="00E9505B"/>
    <w:rsid w:val="00E95164"/>
    <w:rsid w:val="00E96103"/>
    <w:rsid w:val="00E96229"/>
    <w:rsid w:val="00EB1CB8"/>
    <w:rsid w:val="00EB2ADB"/>
    <w:rsid w:val="00ED01E3"/>
    <w:rsid w:val="00EE5892"/>
    <w:rsid w:val="00EF46D0"/>
    <w:rsid w:val="00F062E9"/>
    <w:rsid w:val="00F36686"/>
    <w:rsid w:val="00F642EF"/>
    <w:rsid w:val="00F75305"/>
    <w:rsid w:val="00F876A7"/>
    <w:rsid w:val="00F92563"/>
    <w:rsid w:val="00FA517F"/>
    <w:rsid w:val="00FC19F2"/>
    <w:rsid w:val="00FC2CD7"/>
    <w:rsid w:val="00FC3E8E"/>
    <w:rsid w:val="00FE7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6D55B"/>
  <w15:docId w15:val="{03432A20-44BB-4227-99EB-416559964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de-DE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E31BC"/>
  </w:style>
  <w:style w:type="paragraph" w:styleId="berschrift1">
    <w:name w:val="heading 1"/>
    <w:basedOn w:val="Standard"/>
    <w:next w:val="Standard"/>
    <w:link w:val="berschrift1Zchn"/>
    <w:uiPriority w:val="9"/>
    <w:qFormat/>
    <w:rsid w:val="00871F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ellenraster1">
    <w:name w:val="Tabellenraster1"/>
    <w:basedOn w:val="NormaleTabelle"/>
    <w:next w:val="Tabellenraster"/>
    <w:uiPriority w:val="59"/>
    <w:rsid w:val="0062184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nraster">
    <w:name w:val="Table Grid"/>
    <w:basedOn w:val="NormaleTabelle"/>
    <w:uiPriority w:val="39"/>
    <w:rsid w:val="00621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F50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F506B"/>
    <w:rPr>
      <w:rFonts w:ascii="Segoe UI" w:hAnsi="Segoe UI" w:cs="Segoe UI"/>
      <w:sz w:val="18"/>
      <w:szCs w:val="18"/>
    </w:rPr>
  </w:style>
  <w:style w:type="paragraph" w:customStyle="1" w:styleId="JS-berschriftTrkis">
    <w:name w:val="JS-Überschrift Türkis"/>
    <w:basedOn w:val="Standard"/>
    <w:rsid w:val="00F74848"/>
    <w:pPr>
      <w:spacing w:after="0" w:line="360" w:lineRule="auto"/>
    </w:pPr>
    <w:rPr>
      <w:rFonts w:eastAsia="Times New Roman" w:cs="Times New Roman"/>
      <w:b/>
      <w:bCs/>
      <w:color w:val="2EB2C2"/>
      <w:kern w:val="28"/>
      <w:sz w:val="26"/>
      <w:szCs w:val="24"/>
      <w:lang w:eastAsia="de-DE"/>
    </w:rPr>
  </w:style>
  <w:style w:type="paragraph" w:styleId="Listenabsatz">
    <w:name w:val="List Paragraph"/>
    <w:basedOn w:val="Standard"/>
    <w:uiPriority w:val="34"/>
    <w:qFormat/>
    <w:rsid w:val="00A610F5"/>
    <w:pPr>
      <w:ind w:left="720"/>
      <w:contextualSpacing/>
    </w:pPr>
  </w:style>
  <w:style w:type="paragraph" w:customStyle="1" w:styleId="JS-Aufzhlung">
    <w:name w:val="JS-Aufzählung"/>
    <w:basedOn w:val="Listenabsatz"/>
    <w:qFormat/>
    <w:rsid w:val="00761D9E"/>
    <w:pPr>
      <w:numPr>
        <w:numId w:val="2"/>
      </w:numPr>
      <w:spacing w:afterLines="50" w:after="50" w:line="240" w:lineRule="auto"/>
      <w:ind w:left="227" w:hanging="227"/>
      <w:jc w:val="both"/>
    </w:pPr>
    <w:rPr>
      <w:rFonts w:cstheme="minorHAnsi"/>
      <w:sz w:val="20"/>
    </w:rPr>
  </w:style>
  <w:style w:type="paragraph" w:customStyle="1" w:styleId="JS-AufzhlungsboxBibeltexte">
    <w:name w:val="JS-Aufzählungsbox Bibeltexte"/>
    <w:basedOn w:val="Listenabsatz"/>
    <w:qFormat/>
    <w:rsid w:val="00356823"/>
    <w:pPr>
      <w:numPr>
        <w:numId w:val="3"/>
      </w:numPr>
      <w:spacing w:after="0" w:line="264" w:lineRule="auto"/>
      <w:ind w:left="227" w:hanging="227"/>
      <w:contextualSpacing w:val="0"/>
    </w:pPr>
    <w:rPr>
      <w:rFonts w:cstheme="minorHAnsi"/>
      <w:sz w:val="20"/>
    </w:rPr>
  </w:style>
  <w:style w:type="table" w:customStyle="1" w:styleId="Tabellenraster11">
    <w:name w:val="Tabellenraster11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2">
    <w:name w:val="Tabellenraster12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3">
    <w:name w:val="Tabellenraster13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AufzhlungPunkt">
    <w:name w:val="L-Aufzählung Punkt"/>
    <w:basedOn w:val="Listenabsatz"/>
    <w:qFormat/>
    <w:rsid w:val="00BF3E08"/>
    <w:pPr>
      <w:numPr>
        <w:numId w:val="7"/>
      </w:numPr>
      <w:spacing w:after="0" w:line="264" w:lineRule="auto"/>
      <w:ind w:left="714" w:hanging="357"/>
      <w:contextualSpacing w:val="0"/>
      <w:jc w:val="both"/>
    </w:pPr>
  </w:style>
  <w:style w:type="paragraph" w:customStyle="1" w:styleId="JS-berschrift">
    <w:name w:val="JS-Überschrift"/>
    <w:basedOn w:val="Standard"/>
    <w:qFormat/>
    <w:rsid w:val="00D13396"/>
    <w:pPr>
      <w:spacing w:after="0" w:line="264" w:lineRule="auto"/>
    </w:pPr>
    <w:rPr>
      <w:rFonts w:cstheme="minorHAnsi"/>
      <w:sz w:val="20"/>
      <w:szCs w:val="20"/>
      <w:u w:val="single"/>
    </w:rPr>
  </w:style>
  <w:style w:type="table" w:customStyle="1" w:styleId="Tabellenraster14">
    <w:name w:val="Tabellenraster14"/>
    <w:basedOn w:val="NormaleTabelle"/>
    <w:next w:val="Tabellenraster"/>
    <w:uiPriority w:val="59"/>
    <w:rsid w:val="008E7B2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871F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einLeerraum">
    <w:name w:val="No Spacing"/>
    <w:uiPriority w:val="1"/>
    <w:qFormat/>
    <w:rsid w:val="00F07FB9"/>
    <w:pPr>
      <w:spacing w:after="0" w:line="240" w:lineRule="auto"/>
    </w:pPr>
  </w:style>
  <w:style w:type="paragraph" w:customStyle="1" w:styleId="JS-WeiteresStudium">
    <w:name w:val="JS-Weiteres Studium"/>
    <w:basedOn w:val="Standard"/>
    <w:qFormat/>
    <w:rsid w:val="000A42E6"/>
    <w:pPr>
      <w:spacing w:after="40" w:line="264" w:lineRule="auto"/>
    </w:pPr>
    <w:rPr>
      <w:sz w:val="20"/>
      <w:szCs w:val="20"/>
    </w:rPr>
  </w:style>
  <w:style w:type="paragraph" w:customStyle="1" w:styleId="JS-Titel">
    <w:name w:val="JS-Titel"/>
    <w:basedOn w:val="Standard"/>
    <w:qFormat/>
    <w:rsid w:val="00D13396"/>
    <w:pPr>
      <w:numPr>
        <w:numId w:val="1"/>
      </w:numPr>
      <w:spacing w:after="0" w:line="264" w:lineRule="auto"/>
      <w:ind w:left="312" w:hanging="312"/>
    </w:pPr>
    <w:rPr>
      <w:rFonts w:cstheme="minorHAnsi"/>
      <w:sz w:val="20"/>
      <w:szCs w:val="20"/>
    </w:rPr>
  </w:style>
  <w:style w:type="table" w:customStyle="1" w:styleId="Tabellenraster15">
    <w:name w:val="Tabellenraster15"/>
    <w:basedOn w:val="NormaleTabelle"/>
    <w:next w:val="Tabellenraster"/>
    <w:uiPriority w:val="59"/>
    <w:rsid w:val="00C23E7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">
    <w:name w:val="Tabellenraster2"/>
    <w:basedOn w:val="NormaleTabelle"/>
    <w:next w:val="Tabellenraster"/>
    <w:uiPriority w:val="39"/>
    <w:rsid w:val="00F521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1">
    <w:name w:val="Tabellenraster21"/>
    <w:basedOn w:val="NormaleTabelle"/>
    <w:next w:val="Tabellenraster"/>
    <w:uiPriority w:val="39"/>
    <w:rsid w:val="001911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Text">
    <w:name w:val="L-Text"/>
    <w:basedOn w:val="Standard"/>
    <w:qFormat/>
    <w:rsid w:val="000B1CEF"/>
    <w:pPr>
      <w:spacing w:after="120" w:line="264" w:lineRule="auto"/>
      <w:jc w:val="both"/>
    </w:pPr>
  </w:style>
  <w:style w:type="table" w:customStyle="1" w:styleId="Tabellenraster3">
    <w:name w:val="Tabellenraster3"/>
    <w:basedOn w:val="NormaleTabelle"/>
    <w:next w:val="Tabellenraster"/>
    <w:uiPriority w:val="39"/>
    <w:rsid w:val="009D5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S-Bibelabschnitt">
    <w:name w:val="JS-Bibelabschnitt"/>
    <w:basedOn w:val="Standard"/>
    <w:qFormat/>
    <w:rsid w:val="00FC2F16"/>
    <w:pPr>
      <w:spacing w:after="0" w:line="264" w:lineRule="auto"/>
    </w:pPr>
    <w:rPr>
      <w:rFonts w:cstheme="minorHAnsi"/>
      <w:sz w:val="20"/>
      <w:szCs w:val="20"/>
      <w:lang w:bidi="prs-AF"/>
    </w:rPr>
  </w:style>
  <w:style w:type="table" w:customStyle="1" w:styleId="Tabellenraster22">
    <w:name w:val="Tabellenraster22"/>
    <w:basedOn w:val="NormaleTabelle"/>
    <w:next w:val="Tabellenraster"/>
    <w:uiPriority w:val="39"/>
    <w:rsid w:val="001F4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3">
    <w:name w:val="Tabellenraster23"/>
    <w:basedOn w:val="NormaleTabelle"/>
    <w:next w:val="Tabellenraster"/>
    <w:uiPriority w:val="39"/>
    <w:rsid w:val="00077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8">
    <w:name w:val="1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7">
    <w:name w:val="1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6">
    <w:name w:val="1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5">
    <w:name w:val="1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JS-AufzhlungBibeltexte">
    <w:name w:val="JS-Aufzählung Bibeltexte"/>
    <w:basedOn w:val="Standard"/>
    <w:qFormat/>
    <w:rsid w:val="00476F16"/>
    <w:pPr>
      <w:numPr>
        <w:numId w:val="14"/>
      </w:numPr>
      <w:pBdr>
        <w:top w:val="nil"/>
        <w:left w:val="nil"/>
        <w:bottom w:val="nil"/>
        <w:right w:val="nil"/>
        <w:between w:val="nil"/>
      </w:pBdr>
      <w:spacing w:after="0" w:line="264" w:lineRule="auto"/>
      <w:ind w:left="227" w:hanging="227"/>
    </w:pPr>
    <w:rPr>
      <w:color w:val="000000"/>
      <w:sz w:val="20"/>
      <w:szCs w:val="20"/>
    </w:rPr>
  </w:style>
  <w:style w:type="table" w:customStyle="1" w:styleId="Tabellenraster16">
    <w:name w:val="Tabellenraster16"/>
    <w:basedOn w:val="NormaleTabelle"/>
    <w:next w:val="Tabellenraster"/>
    <w:uiPriority w:val="59"/>
    <w:rsid w:val="00482D7E"/>
    <w:pPr>
      <w:spacing w:after="0" w:line="240" w:lineRule="auto"/>
    </w:pPr>
    <w:rPr>
      <w:rFonts w:asciiTheme="minorHAnsi" w:eastAsiaTheme="minorHAnsi" w:hAnsiTheme="minorHAnsi" w:cstheme="minorBidi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7">
    <w:name w:val="Tabellenraster17"/>
    <w:basedOn w:val="NormaleTabelle"/>
    <w:uiPriority w:val="59"/>
    <w:rsid w:val="009A268B"/>
    <w:pPr>
      <w:spacing w:after="0" w:line="240" w:lineRule="auto"/>
    </w:pPr>
    <w:rPr>
      <w:rFonts w:cs="Arial"/>
      <w:lang w:val="en-GB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72D3"/>
  </w:style>
  <w:style w:type="paragraph" w:styleId="Fuzeile">
    <w:name w:val="footer"/>
    <w:basedOn w:val="Standard"/>
    <w:link w:val="Fu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72D3"/>
  </w:style>
  <w:style w:type="character" w:styleId="Hyperlink">
    <w:name w:val="Hyperlink"/>
    <w:basedOn w:val="Absatz-Standardschriftart"/>
    <w:uiPriority w:val="99"/>
    <w:unhideWhenUsed/>
    <w:rsid w:val="003B44E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62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4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.doernbrack@adventisten.de</dc:creator>
  <cp:keywords/>
  <dc:description/>
  <cp:lastModifiedBy>Michael Doernbrack</cp:lastModifiedBy>
  <cp:revision>38</cp:revision>
  <cp:lastPrinted>2019-09-23T09:04:00Z</cp:lastPrinted>
  <dcterms:created xsi:type="dcterms:W3CDTF">2021-03-01T13:49:00Z</dcterms:created>
  <dcterms:modified xsi:type="dcterms:W3CDTF">2024-10-22T19:02:00Z</dcterms:modified>
</cp:coreProperties>
</file>